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0EA04" w14:textId="40DC5BAA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>Lab 0</w:t>
      </w:r>
      <w:r w:rsidR="00B26558">
        <w:rPr>
          <w:rFonts w:cs="Times"/>
          <w:sz w:val="56"/>
        </w:rPr>
        <w:t>6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65"/>
        <w:gridCol w:w="1787"/>
        <w:gridCol w:w="2064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6BD329AE" w:rsidR="0051764F" w:rsidRDefault="0051764F" w:rsidP="00304D8B">
            <w:pPr>
              <w:spacing w:after="240"/>
            </w:pPr>
            <w:r>
              <w:t>Name:</w:t>
            </w:r>
            <w:r w:rsidR="00531CB3">
              <w:t xml:space="preserve"> Ali Muhammad Asa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1EF2DC64" w:rsidR="0051764F" w:rsidRDefault="0051764F">
            <w:r>
              <w:t>ID:</w:t>
            </w:r>
            <w:r w:rsidR="00531CB3">
              <w:t xml:space="preserve"> 07190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5FB56303" w:rsidR="0051764F" w:rsidRDefault="0051764F">
            <w:r>
              <w:t>Section:</w:t>
            </w:r>
            <w:r w:rsidR="00531CB3">
              <w:t xml:space="preserve"> T6</w:t>
            </w:r>
          </w:p>
        </w:tc>
      </w:tr>
    </w:tbl>
    <w:p w14:paraId="759FED86" w14:textId="64C30257" w:rsidR="00AA2B18" w:rsidRDefault="00AA2B18" w:rsidP="0051764F">
      <w:pPr>
        <w:rPr>
          <w:rFonts w:ascii="Times" w:hAnsi="Times" w:cs="Times"/>
        </w:rPr>
      </w:pPr>
    </w:p>
    <w:p w14:paraId="76126EF8" w14:textId="77777777" w:rsidR="00AA2B18" w:rsidRDefault="00AA2B18" w:rsidP="00AA2B18">
      <w:pPr>
        <w:pStyle w:val="Heading2"/>
        <w:numPr>
          <w:ilvl w:val="0"/>
          <w:numId w:val="22"/>
        </w:numPr>
        <w:ind w:left="820" w:hanging="361"/>
        <w:rPr>
          <w:rFonts w:cs="Times"/>
        </w:rPr>
      </w:pPr>
      <w:r>
        <w:rPr>
          <w:rFonts w:cs="Times"/>
        </w:rPr>
        <w:t>Introduction</w:t>
      </w:r>
    </w:p>
    <w:p w14:paraId="283D9F05" w14:textId="440729A9" w:rsidR="00AA2B18" w:rsidRDefault="00AA2B18" w:rsidP="0051764F">
      <w:pPr>
        <w:rPr>
          <w:rFonts w:ascii="Times" w:hAnsi="Times" w:cs="Times"/>
        </w:rPr>
      </w:pPr>
    </w:p>
    <w:p w14:paraId="0BD7AEA5" w14:textId="05F125FF" w:rsidR="00AA2B18" w:rsidRDefault="00B21A5B" w:rsidP="00AA2B18">
      <w:r>
        <w:t>Label the figure below</w:t>
      </w:r>
      <w:r w:rsidR="00AA2B18">
        <w:t xml:space="preserve"> </w:t>
      </w:r>
      <w:r w:rsidR="00AA2B18" w:rsidRPr="006C3638">
        <w:rPr>
          <w:i/>
          <w:iCs/>
        </w:rPr>
        <w:t>or</w:t>
      </w:r>
      <w:r w:rsidR="00AA2B18">
        <w:t xml:space="preserve"> type test cases </w:t>
      </w:r>
      <w:r w:rsidR="00650EC7">
        <w:t>which</w:t>
      </w:r>
      <w:r w:rsidR="00AA2B18">
        <w:t xml:space="preserve"> you </w:t>
      </w:r>
      <w:r w:rsidR="00650EC7">
        <w:t xml:space="preserve">have </w:t>
      </w:r>
      <w:r w:rsidR="00AA2B18">
        <w:t>performed on given desig</w:t>
      </w:r>
      <w:r>
        <w:t>n</w:t>
      </w:r>
      <w:r w:rsidR="00650EC7">
        <w:t xml:space="preserve"> during the lab</w:t>
      </w:r>
      <w:r>
        <w:t>:</w:t>
      </w:r>
    </w:p>
    <w:p w14:paraId="1EDF7637" w14:textId="77777777" w:rsidR="007503E0" w:rsidRDefault="007503E0" w:rsidP="00AA2B18"/>
    <w:p w14:paraId="49B50E5A" w14:textId="1A90246B" w:rsidR="007503E0" w:rsidRDefault="007503E0" w:rsidP="00AA2B18">
      <w:r>
        <w:rPr>
          <w:noProof/>
        </w:rPr>
        <w:drawing>
          <wp:inline distT="0" distB="0" distL="0" distR="0" wp14:anchorId="63252610" wp14:editId="20205953">
            <wp:extent cx="6303380" cy="28759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3663" cy="2889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9A46" w14:textId="77777777" w:rsidR="00AA2B18" w:rsidRDefault="00AA2B18" w:rsidP="00AA2B1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91"/>
      </w:tblGrid>
      <w:tr w:rsidR="00AA2B18" w14:paraId="196C643A" w14:textId="77777777" w:rsidTr="00BA24D7">
        <w:trPr>
          <w:trHeight w:val="3571"/>
        </w:trPr>
        <w:tc>
          <w:tcPr>
            <w:tcW w:w="8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74F74" w14:textId="77777777" w:rsidR="00AA2B18" w:rsidRDefault="00AA2B18">
            <w:pPr>
              <w:jc w:val="both"/>
            </w:pPr>
          </w:p>
          <w:p w14:paraId="758D4479" w14:textId="77777777" w:rsidR="00BA24D7" w:rsidRDefault="00BA24D7">
            <w:pPr>
              <w:jc w:val="both"/>
            </w:pPr>
          </w:p>
          <w:p w14:paraId="2E4826DE" w14:textId="77777777" w:rsidR="00BA24D7" w:rsidRDefault="00BA24D7">
            <w:pPr>
              <w:jc w:val="both"/>
            </w:pPr>
          </w:p>
          <w:p w14:paraId="3A7F8AC5" w14:textId="77777777" w:rsidR="00BA24D7" w:rsidRDefault="00BA24D7">
            <w:pPr>
              <w:jc w:val="both"/>
            </w:pPr>
          </w:p>
          <w:p w14:paraId="542E8E3B" w14:textId="77777777" w:rsidR="00BA24D7" w:rsidRDefault="00BA24D7">
            <w:pPr>
              <w:jc w:val="both"/>
            </w:pPr>
          </w:p>
          <w:p w14:paraId="1C655544" w14:textId="77777777" w:rsidR="00BA24D7" w:rsidRDefault="00BA24D7">
            <w:pPr>
              <w:jc w:val="both"/>
            </w:pPr>
          </w:p>
          <w:p w14:paraId="3BA81022" w14:textId="77777777" w:rsidR="00BA24D7" w:rsidRDefault="00BA24D7">
            <w:pPr>
              <w:jc w:val="both"/>
            </w:pPr>
          </w:p>
          <w:p w14:paraId="1D75E270" w14:textId="77777777" w:rsidR="00BA24D7" w:rsidRDefault="00BA24D7">
            <w:pPr>
              <w:jc w:val="both"/>
            </w:pPr>
          </w:p>
          <w:p w14:paraId="0187E64C" w14:textId="77777777" w:rsidR="00BA24D7" w:rsidRDefault="00BA24D7">
            <w:pPr>
              <w:jc w:val="both"/>
            </w:pPr>
          </w:p>
          <w:p w14:paraId="7A1370AF" w14:textId="77777777" w:rsidR="00BA24D7" w:rsidRDefault="00BA24D7">
            <w:pPr>
              <w:jc w:val="both"/>
            </w:pPr>
          </w:p>
          <w:p w14:paraId="41D97B7C" w14:textId="77777777" w:rsidR="00BA24D7" w:rsidRDefault="00BA24D7">
            <w:pPr>
              <w:jc w:val="both"/>
            </w:pPr>
          </w:p>
          <w:p w14:paraId="74EE2292" w14:textId="77777777" w:rsidR="00BA24D7" w:rsidRDefault="00BA24D7">
            <w:pPr>
              <w:jc w:val="both"/>
            </w:pPr>
          </w:p>
          <w:p w14:paraId="32F49DA6" w14:textId="77777777" w:rsidR="00BA24D7" w:rsidRDefault="00BA24D7">
            <w:pPr>
              <w:jc w:val="both"/>
            </w:pPr>
          </w:p>
          <w:p w14:paraId="4F4B2BE4" w14:textId="77777777" w:rsidR="00BA24D7" w:rsidRDefault="00BA24D7">
            <w:pPr>
              <w:jc w:val="both"/>
            </w:pPr>
          </w:p>
          <w:p w14:paraId="4552B436" w14:textId="77777777" w:rsidR="00BA24D7" w:rsidRDefault="00BA24D7">
            <w:pPr>
              <w:jc w:val="both"/>
            </w:pPr>
          </w:p>
          <w:p w14:paraId="067B12B4" w14:textId="77777777" w:rsidR="00BA24D7" w:rsidRDefault="00BA24D7">
            <w:pPr>
              <w:jc w:val="both"/>
            </w:pPr>
          </w:p>
          <w:p w14:paraId="079A30CB" w14:textId="77777777" w:rsidR="00BA24D7" w:rsidRDefault="00BA24D7">
            <w:pPr>
              <w:jc w:val="both"/>
            </w:pPr>
          </w:p>
          <w:p w14:paraId="2312D337" w14:textId="77777777" w:rsidR="00BA24D7" w:rsidRDefault="00BA24D7">
            <w:pPr>
              <w:jc w:val="both"/>
            </w:pPr>
          </w:p>
          <w:p w14:paraId="5E526152" w14:textId="782AF556" w:rsidR="000A5EBC" w:rsidRDefault="000A5EBC">
            <w:pPr>
              <w:jc w:val="both"/>
            </w:pPr>
          </w:p>
        </w:tc>
      </w:tr>
    </w:tbl>
    <w:p w14:paraId="6336FAC4" w14:textId="77777777" w:rsidR="0007286A" w:rsidRPr="0007286A" w:rsidRDefault="0007286A" w:rsidP="0007286A">
      <w:pPr>
        <w:numPr>
          <w:ilvl w:val="0"/>
          <w:numId w:val="2"/>
        </w:numPr>
        <w:rPr>
          <w:rFonts w:ascii="Times" w:eastAsiaTheme="majorEastAsia" w:hAnsi="Times" w:cs="Times"/>
          <w:b/>
          <w:color w:val="000000" w:themeColor="text1"/>
          <w:sz w:val="28"/>
          <w:szCs w:val="26"/>
        </w:rPr>
      </w:pPr>
      <w:r w:rsidRPr="0007286A">
        <w:rPr>
          <w:rFonts w:ascii="Times" w:eastAsiaTheme="majorEastAsia" w:hAnsi="Times" w:cs="Times"/>
          <w:b/>
          <w:color w:val="000000" w:themeColor="text1"/>
          <w:sz w:val="28"/>
          <w:szCs w:val="26"/>
        </w:rPr>
        <w:lastRenderedPageBreak/>
        <w:t>7-Segment Hexadecimal Display Decoder</w:t>
      </w:r>
    </w:p>
    <w:p w14:paraId="59B29879" w14:textId="53C44D7B" w:rsidR="005520D7" w:rsidRDefault="005520D7" w:rsidP="005520D7"/>
    <w:p w14:paraId="2CDD4B31" w14:textId="4D437343" w:rsidR="0007286A" w:rsidRDefault="0007286A" w:rsidP="0007286A">
      <w:pPr>
        <w:jc w:val="center"/>
      </w:pPr>
      <w:r>
        <w:t>Table 6.1</w:t>
      </w:r>
    </w:p>
    <w:tbl>
      <w:tblPr>
        <w:tblStyle w:val="TableGrid"/>
        <w:tblW w:w="3962" w:type="pct"/>
        <w:jc w:val="center"/>
        <w:tblLook w:val="04A0" w:firstRow="1" w:lastRow="0" w:firstColumn="1" w:lastColumn="0" w:noHBand="0" w:noVBand="1"/>
      </w:tblPr>
      <w:tblGrid>
        <w:gridCol w:w="1215"/>
        <w:gridCol w:w="541"/>
        <w:gridCol w:w="536"/>
        <w:gridCol w:w="537"/>
        <w:gridCol w:w="539"/>
        <w:gridCol w:w="539"/>
        <w:gridCol w:w="539"/>
        <w:gridCol w:w="539"/>
        <w:gridCol w:w="539"/>
        <w:gridCol w:w="539"/>
        <w:gridCol w:w="539"/>
        <w:gridCol w:w="542"/>
      </w:tblGrid>
      <w:tr w:rsidR="0007286A" w:rsidRPr="009C7300" w14:paraId="57D8E262" w14:textId="77777777" w:rsidTr="009C7300">
        <w:trPr>
          <w:trHeight w:val="576"/>
          <w:jc w:val="center"/>
        </w:trPr>
        <w:tc>
          <w:tcPr>
            <w:tcW w:w="851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F6190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Hex Digit</w:t>
            </w:r>
          </w:p>
        </w:tc>
        <w:tc>
          <w:tcPr>
            <w:tcW w:w="150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3E908D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Binary-coded Hexadecimal/ Inputs to decoder</w:t>
            </w:r>
          </w:p>
        </w:tc>
        <w:tc>
          <w:tcPr>
            <w:tcW w:w="2641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3C56C0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Outputs of the decoder</w:t>
            </w:r>
          </w:p>
        </w:tc>
      </w:tr>
      <w:tr w:rsidR="0007286A" w:rsidRPr="009C7300" w14:paraId="3154E9E7" w14:textId="77777777" w:rsidTr="009C7300">
        <w:trPr>
          <w:trHeight w:val="576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1B340" w14:textId="77777777" w:rsidR="0007286A" w:rsidRPr="009C7300" w:rsidRDefault="0007286A" w:rsidP="00596539">
            <w:pPr>
              <w:rPr>
                <w:rFonts w:cs="Times New Roman"/>
                <w:b/>
                <w:bCs/>
              </w:rPr>
            </w:pP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F67C6F" w14:textId="77777777" w:rsidR="0007286A" w:rsidRPr="009C7300" w:rsidRDefault="0007286A" w:rsidP="00596539">
            <w:pPr>
              <w:jc w:val="center"/>
              <w:rPr>
                <w:b/>
                <w:bCs/>
                <w:vertAlign w:val="subscript"/>
              </w:rPr>
            </w:pPr>
            <w:r w:rsidRPr="009C7300">
              <w:rPr>
                <w:b/>
                <w:bCs/>
              </w:rPr>
              <w:t>D</w:t>
            </w:r>
            <w:r w:rsidRPr="009C7300">
              <w:rPr>
                <w:b/>
                <w:bCs/>
                <w:vertAlign w:val="subscript"/>
              </w:rPr>
              <w:t>3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109488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D</w:t>
            </w:r>
            <w:r w:rsidRPr="009C7300">
              <w:rPr>
                <w:b/>
                <w:bCs/>
                <w:vertAlign w:val="subscript"/>
              </w:rPr>
              <w:t>2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1ECF97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D</w:t>
            </w:r>
            <w:r w:rsidRPr="009C7300">
              <w:rPr>
                <w:b/>
                <w:bCs/>
                <w:vertAlign w:val="subscript"/>
              </w:rP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0EB7D0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D</w:t>
            </w:r>
            <w:r w:rsidRPr="009C7300">
              <w:rPr>
                <w:b/>
                <w:bCs/>
                <w:vertAlign w:val="subscript"/>
              </w:rP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AE65E1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g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872EE0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f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E06F4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e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D8A05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d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A4B151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c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333F8D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b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19D6DF" w14:textId="77777777" w:rsidR="0007286A" w:rsidRPr="009C7300" w:rsidRDefault="0007286A" w:rsidP="00596539">
            <w:pPr>
              <w:jc w:val="center"/>
              <w:rPr>
                <w:b/>
                <w:bCs/>
              </w:rPr>
            </w:pPr>
            <w:r w:rsidRPr="009C7300">
              <w:rPr>
                <w:b/>
                <w:bCs/>
              </w:rPr>
              <w:t>S</w:t>
            </w:r>
            <w:r w:rsidRPr="009C7300">
              <w:rPr>
                <w:b/>
                <w:bCs/>
                <w:vertAlign w:val="subscript"/>
              </w:rPr>
              <w:t>a</w:t>
            </w:r>
          </w:p>
        </w:tc>
      </w:tr>
      <w:tr w:rsidR="0007286A" w:rsidRPr="009C7300" w14:paraId="49E9BA46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E01EF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CFE72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A4655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932CD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4EA922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BB3BD8" w14:textId="77777777" w:rsidR="0007286A" w:rsidRPr="009C7300" w:rsidRDefault="0007286A" w:rsidP="00596539">
            <w:pPr>
              <w:jc w:val="center"/>
            </w:pPr>
            <w:r w:rsidRPr="009C7300"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F393AE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53541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88DD8B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A82304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5444AB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DB2365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</w:tr>
      <w:tr w:rsidR="0007286A" w:rsidRPr="009C7300" w14:paraId="69407AC9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BEE71" w14:textId="77777777" w:rsidR="0007286A" w:rsidRPr="009C7300" w:rsidRDefault="0007286A" w:rsidP="00596539">
            <w:pPr>
              <w:jc w:val="center"/>
            </w:pPr>
            <w:r w:rsidRPr="009C7300">
              <w:t>1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724D1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EC2F81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E74FF0" w14:textId="77777777" w:rsidR="0007286A" w:rsidRPr="009C7300" w:rsidRDefault="0007286A" w:rsidP="00596539">
            <w:pPr>
              <w:jc w:val="center"/>
            </w:pPr>
            <w:r w:rsidRPr="009C7300"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28F7D" w14:textId="77777777" w:rsidR="0007286A" w:rsidRPr="009C7300" w:rsidRDefault="0007286A" w:rsidP="00596539">
            <w:pPr>
              <w:jc w:val="center"/>
            </w:pPr>
            <w:r w:rsidRPr="009C7300"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779E6E" w14:textId="69C7672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5AAB7" w14:textId="21CCFDFD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316A2" w14:textId="50389CF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380AE9" w14:textId="26E98EB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7601E" w14:textId="4630FFA5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FF1FB5" w14:textId="48B44111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706786" w14:textId="6914A8B1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3F0A42E5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B35BA4" w14:textId="77777777" w:rsidR="0007286A" w:rsidRPr="009C7300" w:rsidRDefault="0007286A" w:rsidP="00596539">
            <w:pPr>
              <w:jc w:val="center"/>
            </w:pPr>
            <w:r w:rsidRPr="009C7300">
              <w:t>2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F8EA0" w14:textId="2D731CF0" w:rsidR="0007286A" w:rsidRPr="009C7300" w:rsidRDefault="003A7769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F671E" w14:textId="3429E3A0" w:rsidR="0007286A" w:rsidRPr="009C7300" w:rsidRDefault="003A7769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43BF51" w14:textId="460E530E" w:rsidR="0007286A" w:rsidRPr="009C7300" w:rsidRDefault="003A7769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F62F6" w14:textId="375B8070" w:rsidR="0007286A" w:rsidRPr="009C7300" w:rsidRDefault="003A7769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545DB7" w14:textId="5BE66BB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9C3A55" w14:textId="30C4271F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6844E" w14:textId="2DFCF241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E6B5F" w14:textId="5B5D867B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9D67A" w14:textId="6A99FE7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604A6" w14:textId="3EE7BD7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D3795" w14:textId="58988091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05F1AE30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B51706" w14:textId="2B637000" w:rsidR="0007286A" w:rsidRPr="009C7300" w:rsidRDefault="0007286A" w:rsidP="00596539">
            <w:pPr>
              <w:jc w:val="center"/>
            </w:pPr>
            <w:r w:rsidRPr="009C7300">
              <w:t>3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40EDC3" w14:textId="6A0D6EC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E2E9A" w14:textId="7AD7BF8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7E9ED6" w14:textId="6B2EE47A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A0703A" w14:textId="6EADE36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E3DE8" w14:textId="31BF7651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99C925" w14:textId="701DAED2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65E71" w14:textId="3DC890F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21F243" w14:textId="03DB4774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57CCAD" w14:textId="4D9B180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540EF9" w14:textId="5AEE978D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CF1F54" w14:textId="6D891496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4CFF93DE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B424A8" w14:textId="77777777" w:rsidR="0007286A" w:rsidRPr="009C7300" w:rsidRDefault="0007286A" w:rsidP="00596539">
            <w:pPr>
              <w:jc w:val="center"/>
            </w:pPr>
            <w:r w:rsidRPr="009C7300">
              <w:t>4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EF03DE" w14:textId="4DDD6254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743662" w14:textId="41DCC769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574C89" w14:textId="01000D9E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1FCBDB" w14:textId="1FFA0AA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DC7138" w14:textId="192AE0A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030F5" w14:textId="3113387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930902" w14:textId="526E5C79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CD820B" w14:textId="6EDE7AC0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02C4A0" w14:textId="0E50D22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E05DE" w14:textId="51F5BA0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3E406" w14:textId="68180E0F" w:rsidR="0007286A" w:rsidRPr="009C7300" w:rsidRDefault="00A2047A" w:rsidP="00596539">
            <w:pPr>
              <w:jc w:val="center"/>
            </w:pPr>
            <w:r>
              <w:t>1</w:t>
            </w:r>
          </w:p>
        </w:tc>
      </w:tr>
      <w:tr w:rsidR="0007286A" w:rsidRPr="009C7300" w14:paraId="141FD4BB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D895C0" w14:textId="77777777" w:rsidR="0007286A" w:rsidRPr="009C7300" w:rsidRDefault="0007286A" w:rsidP="00596539">
            <w:pPr>
              <w:jc w:val="center"/>
            </w:pPr>
            <w:r w:rsidRPr="009C7300">
              <w:t>5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F5A205" w14:textId="4111FC6B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5674B" w14:textId="4DDAE7BA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87B0B" w14:textId="7A170C1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523D3" w14:textId="5677D53A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C0C6D" w14:textId="1CF98811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F582F8" w14:textId="01E10897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E47F9" w14:textId="212EC5C2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0BFA2B" w14:textId="628783E1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90DE0" w14:textId="0E38E37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E62470" w14:textId="7DE04E74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10C343" w14:textId="6C41AB4B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78E98555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30D949" w14:textId="77777777" w:rsidR="0007286A" w:rsidRPr="009C7300" w:rsidRDefault="0007286A" w:rsidP="00596539">
            <w:pPr>
              <w:jc w:val="center"/>
            </w:pPr>
            <w:r w:rsidRPr="009C7300">
              <w:t>6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0C86B6" w14:textId="205FEDA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98A8A4" w14:textId="61F8A994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A8214" w14:textId="61378FD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AD3127" w14:textId="4E3BF81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43709F" w14:textId="2BE5B165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445A3B" w14:textId="6CA1450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6546F" w14:textId="4968E147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21FB5" w14:textId="0E54B3E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7467C" w14:textId="377B7E5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7D3D3" w14:textId="3BA960F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5F1CA" w14:textId="2E554659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19A4EA0C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ACFB80" w14:textId="77777777" w:rsidR="0007286A" w:rsidRPr="009C7300" w:rsidRDefault="0007286A" w:rsidP="00596539">
            <w:pPr>
              <w:jc w:val="center"/>
            </w:pPr>
            <w:r w:rsidRPr="009C7300">
              <w:t>7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392D73" w14:textId="1B2D41A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16759" w14:textId="1B8E78E5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36A19D" w14:textId="2B962D6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E2ED89" w14:textId="6DAAA63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BF7105" w14:textId="15A2FB6E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5F94E6" w14:textId="28945C57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E00B5A" w14:textId="33C7DE2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2066B1" w14:textId="07C64F7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07CD3" w14:textId="17AA79DE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919368" w14:textId="69958D6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0ADB6" w14:textId="18787F9A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382D74F9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B39A69" w14:textId="77777777" w:rsidR="0007286A" w:rsidRPr="009C7300" w:rsidRDefault="0007286A" w:rsidP="00596539">
            <w:pPr>
              <w:jc w:val="center"/>
            </w:pPr>
            <w:r w:rsidRPr="009C7300">
              <w:t>8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379600" w14:textId="323CE55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822809" w14:textId="43C0B2C5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46B749" w14:textId="3B58C3C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F25970" w14:textId="46B837FE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5E0970" w14:textId="25D3328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9CC8CE" w14:textId="2E7C2B9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06CBE" w14:textId="5797414D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E869B3" w14:textId="5DE3FC5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BC61A" w14:textId="0211FE3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BB7A0" w14:textId="6BFA89F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A0496B" w14:textId="61C4046B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67546674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D4BE6" w14:textId="77777777" w:rsidR="0007286A" w:rsidRPr="009C7300" w:rsidRDefault="0007286A" w:rsidP="00596539">
            <w:pPr>
              <w:jc w:val="center"/>
            </w:pPr>
            <w:r w:rsidRPr="009C7300">
              <w:t>9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858F6C" w14:textId="6537C2A7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DBE60C" w14:textId="529717A4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151C99" w14:textId="575A75D7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6E2EF" w14:textId="2448F034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CE45C" w14:textId="32463FC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168E0" w14:textId="2A698E1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A12FD9" w14:textId="5EA743FB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53C78" w14:textId="0BF799E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DDC0FB" w14:textId="075218D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131A2" w14:textId="058BFAEA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19BC2A" w14:textId="37EA7608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144954E4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EB701F" w14:textId="77777777" w:rsidR="0007286A" w:rsidRPr="009C7300" w:rsidRDefault="0007286A" w:rsidP="00596539">
            <w:pPr>
              <w:jc w:val="center"/>
            </w:pPr>
            <w:r w:rsidRPr="009C7300">
              <w:t>A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91208" w14:textId="27335E68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757C4B" w14:textId="0972D3E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E3CB6" w14:textId="446791D2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BFF71" w14:textId="1D33C81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3460D" w14:textId="4C09B43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033CD0" w14:textId="222CC40B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0B41A" w14:textId="60B0FF0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A40A9" w14:textId="51E7CDDF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9F4691" w14:textId="738EAA1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632B34" w14:textId="6625946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D2D8E" w14:textId="38BEDFBB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05A99D5B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4A5A0F" w14:textId="77777777" w:rsidR="0007286A" w:rsidRPr="009C7300" w:rsidRDefault="0007286A" w:rsidP="00596539">
            <w:pPr>
              <w:jc w:val="center"/>
            </w:pPr>
            <w:r w:rsidRPr="009C7300">
              <w:t>B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6DEA3C" w14:textId="78B9782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FD225" w14:textId="15374EC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EDA0D3" w14:textId="54520186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F67CA" w14:textId="668F1176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7D7F81" w14:textId="2B53BD0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9170DF" w14:textId="50B74707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A40256" w14:textId="01340058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FA89A9" w14:textId="3709BF2B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0123A" w14:textId="431F627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482240" w14:textId="44D1CE1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56A94C" w14:textId="3FDCE9CE" w:rsidR="0007286A" w:rsidRPr="009C7300" w:rsidRDefault="00A2047A" w:rsidP="00596539">
            <w:pPr>
              <w:jc w:val="center"/>
            </w:pPr>
            <w:r>
              <w:t>1</w:t>
            </w:r>
          </w:p>
        </w:tc>
      </w:tr>
      <w:tr w:rsidR="0007286A" w:rsidRPr="009C7300" w14:paraId="494FC162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06703E" w14:textId="77777777" w:rsidR="0007286A" w:rsidRPr="009C7300" w:rsidRDefault="0007286A" w:rsidP="00596539">
            <w:pPr>
              <w:jc w:val="center"/>
            </w:pPr>
            <w:r w:rsidRPr="009C7300">
              <w:t>C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CDF9A" w14:textId="7E441941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EAF20E" w14:textId="05D53129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54FE7F" w14:textId="69116285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407D6" w14:textId="199DBB2E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D4AF9" w14:textId="698992BF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20F11" w14:textId="3033DD2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8EC80" w14:textId="42FDD2D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359E81" w14:textId="3BCCB35D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0E7096" w14:textId="08F63CDD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20D65" w14:textId="19025151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C8D2E8" w14:textId="0D99E613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:rsidRPr="009C7300" w14:paraId="056A0B39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BAA1CC" w14:textId="77777777" w:rsidR="0007286A" w:rsidRPr="009C7300" w:rsidRDefault="0007286A" w:rsidP="00596539">
            <w:pPr>
              <w:jc w:val="center"/>
            </w:pPr>
            <w:r w:rsidRPr="009C7300">
              <w:t>D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DDD6BD" w14:textId="07C91842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40360" w14:textId="5ECBACB6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25750" w14:textId="5AFD7749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5C5EF2" w14:textId="532288F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B33D4F" w14:textId="4686C873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43DFE7" w14:textId="5DCF8685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F1A9D0" w14:textId="1E8D3ACD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C6502" w14:textId="77F8621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BCC68" w14:textId="2610B251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2D5A9D" w14:textId="4ABA6857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FA3903" w14:textId="7D68940C" w:rsidR="0007286A" w:rsidRPr="009C7300" w:rsidRDefault="00A2047A" w:rsidP="00596539">
            <w:pPr>
              <w:jc w:val="center"/>
            </w:pPr>
            <w:r>
              <w:t>1</w:t>
            </w:r>
          </w:p>
        </w:tc>
      </w:tr>
      <w:tr w:rsidR="0007286A" w:rsidRPr="009C7300" w14:paraId="50ECEBF1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D4919" w14:textId="77777777" w:rsidR="0007286A" w:rsidRPr="009C7300" w:rsidRDefault="0007286A" w:rsidP="00596539">
            <w:pPr>
              <w:jc w:val="center"/>
            </w:pPr>
            <w:r w:rsidRPr="009C7300">
              <w:t>E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2A112F" w14:textId="1589DAC3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20E65" w14:textId="46ADB282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EF5C1" w14:textId="48D605BC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36EEBE" w14:textId="3D290EF0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71ABCB" w14:textId="3BC4ABA2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84A22" w14:textId="4ED72F06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0EDD0" w14:textId="2B15831F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D04152" w14:textId="0ED9277E" w:rsidR="0007286A" w:rsidRPr="009C7300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66AAE7" w14:textId="3BABE4BB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B717AB" w14:textId="30049A9A" w:rsidR="0007286A" w:rsidRPr="009C7300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3B3FE" w14:textId="641C11E9" w:rsidR="0007286A" w:rsidRPr="009C7300" w:rsidRDefault="00A2047A" w:rsidP="00596539">
            <w:pPr>
              <w:jc w:val="center"/>
            </w:pPr>
            <w:r>
              <w:t>0</w:t>
            </w:r>
          </w:p>
        </w:tc>
      </w:tr>
      <w:tr w:rsidR="0007286A" w14:paraId="6E148307" w14:textId="77777777" w:rsidTr="009C7300">
        <w:trPr>
          <w:trHeight w:hRule="exact" w:val="432"/>
          <w:jc w:val="center"/>
        </w:trPr>
        <w:tc>
          <w:tcPr>
            <w:tcW w:w="8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46022" w14:textId="77777777" w:rsidR="0007286A" w:rsidRDefault="0007286A" w:rsidP="00596539">
            <w:pPr>
              <w:jc w:val="center"/>
            </w:pPr>
            <w:r w:rsidRPr="009C7300">
              <w:t>F</w:t>
            </w:r>
          </w:p>
        </w:tc>
        <w:tc>
          <w:tcPr>
            <w:tcW w:w="3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88BB31" w14:textId="649A1FF6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1FB2D" w14:textId="10A610C0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8DC5EA" w14:textId="55A6CB72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EE7050" w14:textId="6EEE0B01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57596B" w14:textId="02F9471D" w:rsidR="0007286A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0E4C18" w14:textId="3029CE2C" w:rsidR="0007286A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9EF9E" w14:textId="7353FC06" w:rsidR="0007286A" w:rsidRDefault="00A2047A" w:rsidP="00596539">
            <w:pPr>
              <w:jc w:val="center"/>
            </w:pPr>
            <w:r>
              <w:t>0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BA2B08" w14:textId="7FB54FE8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11B94F" w14:textId="4C72AB28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FED8A7" w14:textId="661CF379" w:rsidR="0007286A" w:rsidRDefault="00A2047A" w:rsidP="00596539">
            <w:pPr>
              <w:jc w:val="center"/>
            </w:pPr>
            <w:r>
              <w:t>1</w:t>
            </w:r>
          </w:p>
        </w:tc>
        <w:tc>
          <w:tcPr>
            <w:tcW w:w="3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CA470C" w14:textId="23E7FB87" w:rsidR="0007286A" w:rsidRDefault="00A2047A" w:rsidP="00596539">
            <w:pPr>
              <w:jc w:val="center"/>
            </w:pPr>
            <w:r>
              <w:t>0</w:t>
            </w:r>
          </w:p>
        </w:tc>
      </w:tr>
    </w:tbl>
    <w:p w14:paraId="30F04A0F" w14:textId="658BC43A" w:rsidR="0007286A" w:rsidRDefault="0007286A" w:rsidP="005520D7"/>
    <w:p w14:paraId="7ED3DBF9" w14:textId="77777777" w:rsidR="00AA2B18" w:rsidRDefault="00AA2B18" w:rsidP="005520D7"/>
    <w:p w14:paraId="45E78A10" w14:textId="77777777" w:rsidR="00AA2B18" w:rsidRDefault="00AA2B18" w:rsidP="005520D7"/>
    <w:p w14:paraId="0E5F73B2" w14:textId="77777777" w:rsidR="00AA2B18" w:rsidRDefault="00AA2B18" w:rsidP="005520D7"/>
    <w:p w14:paraId="5DEE780F" w14:textId="77777777" w:rsidR="00AA2B18" w:rsidRDefault="00AA2B18" w:rsidP="005520D7"/>
    <w:p w14:paraId="240F5F8F" w14:textId="77777777" w:rsidR="00AA2B18" w:rsidRDefault="00AA2B18" w:rsidP="005520D7"/>
    <w:p w14:paraId="0DC159BE" w14:textId="77777777" w:rsidR="00AA2B18" w:rsidRDefault="00AA2B18" w:rsidP="005520D7"/>
    <w:p w14:paraId="37963B07" w14:textId="77777777" w:rsidR="00AA2B18" w:rsidRDefault="00AA2B18" w:rsidP="005520D7"/>
    <w:p w14:paraId="66E77914" w14:textId="77777777" w:rsidR="00AA2B18" w:rsidRDefault="00AA2B18" w:rsidP="005520D7"/>
    <w:p w14:paraId="75F77DAD" w14:textId="77777777" w:rsidR="00AA2B18" w:rsidRDefault="00AA2B18" w:rsidP="005520D7"/>
    <w:p w14:paraId="049145BA" w14:textId="77777777" w:rsidR="00AA2B18" w:rsidRDefault="00AA2B18" w:rsidP="005520D7"/>
    <w:p w14:paraId="086A91FF" w14:textId="77777777" w:rsidR="00AA2B18" w:rsidRDefault="00AA2B18" w:rsidP="005520D7"/>
    <w:p w14:paraId="2E2C347F" w14:textId="77777777" w:rsidR="00AA2B18" w:rsidRDefault="00AA2B18" w:rsidP="005520D7"/>
    <w:p w14:paraId="6ED7110C" w14:textId="77777777" w:rsidR="00AA2B18" w:rsidRDefault="00AA2B18" w:rsidP="005520D7"/>
    <w:p w14:paraId="2E53787C" w14:textId="77777777" w:rsidR="00AA2B18" w:rsidRDefault="00AA2B18" w:rsidP="005520D7"/>
    <w:p w14:paraId="4CDD4ECB" w14:textId="77777777" w:rsidR="00AA2B18" w:rsidRDefault="00AA2B18" w:rsidP="005520D7"/>
    <w:p w14:paraId="7746E852" w14:textId="77777777" w:rsidR="00AA2B18" w:rsidRDefault="00AA2B18" w:rsidP="005520D7"/>
    <w:p w14:paraId="3DF3C14F" w14:textId="190E35A2" w:rsidR="0007286A" w:rsidRDefault="0007286A" w:rsidP="005520D7">
      <w:r>
        <w:lastRenderedPageBreak/>
        <w:t>Write Boolean expression for each output segment.</w:t>
      </w:r>
    </w:p>
    <w:p w14:paraId="512C3D0D" w14:textId="77777777" w:rsidR="00650EC7" w:rsidRDefault="00650EC7" w:rsidP="005520D7"/>
    <w:p w14:paraId="51A9C1E6" w14:textId="51D641AB" w:rsidR="0007286A" w:rsidRDefault="0007286A" w:rsidP="0007286A">
      <w:pPr>
        <w:jc w:val="center"/>
      </w:pPr>
      <w:r>
        <w:t>Table 6.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7819"/>
      </w:tblGrid>
      <w:tr w:rsidR="0007286A" w14:paraId="48FE3E52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FA5AA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a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32BA6" w14:textId="33A49650" w:rsidR="0007286A" w:rsidRPr="005C33F0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Cambria Math" w:hAnsi="Cambria Math" w:cs="Cambria Math"/>
              </w:rPr>
              <w:t>D3’D2’D1’D0 + D3’D2D1’D0’ + D3D2’D1D0 + D3D2D1’D0</w:t>
            </w:r>
          </w:p>
        </w:tc>
      </w:tr>
      <w:tr w:rsidR="0007286A" w14:paraId="1190B8BC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A9A069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b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BC710" w14:textId="1FA7F5DE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2D1’D0 + D3D1D0 + D3D2D0’ + D2D1D0’</w:t>
            </w:r>
          </w:p>
        </w:tc>
      </w:tr>
      <w:tr w:rsidR="0007286A" w14:paraId="7ED8E97E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BCAF3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c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5D77E" w14:textId="0FE0FE68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2’D1D0’ + D3D2D0’ + D3D2D1</w:t>
            </w:r>
          </w:p>
        </w:tc>
      </w:tr>
      <w:tr w:rsidR="0007286A" w14:paraId="24E35187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827631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d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D1389" w14:textId="1DEBE245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2’D1’D0 + D3’D2D1’D0’ + D2D1D0 + D3D2’D1D0’</w:t>
            </w:r>
          </w:p>
        </w:tc>
      </w:tr>
      <w:tr w:rsidR="0007286A" w14:paraId="5064CEC7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B6AF4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e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02F45A" w14:textId="19184FAD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0 + D3’D2D1’ + D2’D1’D0</w:t>
            </w:r>
          </w:p>
        </w:tc>
      </w:tr>
      <w:tr w:rsidR="0007286A" w14:paraId="30B531DD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5D76F8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f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A9D74C" w14:textId="7163E219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2’D0 + D3’D2’D1 + D3’D1D0 + D3D2D1’D0</w:t>
            </w:r>
          </w:p>
        </w:tc>
      </w:tr>
      <w:tr w:rsidR="0007286A" w14:paraId="1F15756D" w14:textId="77777777" w:rsidTr="00650EC7">
        <w:trPr>
          <w:trHeight w:val="576"/>
        </w:trPr>
        <w:tc>
          <w:tcPr>
            <w:tcW w:w="1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6A80E" w14:textId="77777777" w:rsidR="0007286A" w:rsidRDefault="0007286A" w:rsidP="00596539">
            <w:pPr>
              <w:spacing w:line="276" w:lineRule="auto"/>
              <w:jc w:val="center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S</w:t>
            </w:r>
            <w:r>
              <w:rPr>
                <w:rFonts w:ascii="Times" w:eastAsia="Times New Roman" w:hAnsi="Times"/>
                <w:bCs/>
                <w:color w:val="000000"/>
                <w:vertAlign w:val="subscript"/>
              </w:rPr>
              <w:t>g</w:t>
            </w:r>
            <w:r>
              <w:rPr>
                <w:rFonts w:ascii="Times" w:eastAsia="Times New Roman" w:hAnsi="Times"/>
                <w:bCs/>
                <w:color w:val="000000"/>
              </w:rPr>
              <w:t xml:space="preserve"> =</w:t>
            </w:r>
          </w:p>
        </w:tc>
        <w:tc>
          <w:tcPr>
            <w:tcW w:w="7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9E079" w14:textId="3FD30AE2" w:rsidR="0007286A" w:rsidRDefault="005C33F0" w:rsidP="00596539">
            <w:pPr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rFonts w:ascii="Times" w:eastAsia="Times New Roman" w:hAnsi="Times"/>
                <w:bCs/>
                <w:color w:val="000000"/>
              </w:rPr>
              <w:t>D3’D2’D1’ + D3’D2D1D0 + D3D2D1’D0’</w:t>
            </w:r>
          </w:p>
        </w:tc>
      </w:tr>
    </w:tbl>
    <w:p w14:paraId="6CE8F0F2" w14:textId="39E75714" w:rsidR="0007286A" w:rsidRDefault="0007286A" w:rsidP="005520D7"/>
    <w:p w14:paraId="7B046112" w14:textId="769B61BE" w:rsidR="0007286A" w:rsidRDefault="0007286A" w:rsidP="005520D7"/>
    <w:p w14:paraId="2EAD8167" w14:textId="02DF0CC4" w:rsidR="0007286A" w:rsidRPr="008C1CE7" w:rsidRDefault="0007286A" w:rsidP="0007286A">
      <w:pPr>
        <w:jc w:val="both"/>
        <w:rPr>
          <w:rFonts w:ascii="Times" w:eastAsia="Times New Roman" w:hAnsi="Times"/>
          <w:bCs/>
          <w:i/>
          <w:iCs/>
          <w:color w:val="000000"/>
        </w:rPr>
      </w:pPr>
      <w:r w:rsidRPr="008C1CE7">
        <w:rPr>
          <w:rFonts w:ascii="Times" w:eastAsia="Times New Roman" w:hAnsi="Times"/>
          <w:bCs/>
          <w:i/>
          <w:iCs/>
          <w:color w:val="000000"/>
        </w:rPr>
        <w:t xml:space="preserve">Appropriately add comments to your code and </w:t>
      </w:r>
      <w:r w:rsidRPr="008C1CE7">
        <w:rPr>
          <w:rFonts w:ascii="Times" w:eastAsia="Times New Roman" w:hAnsi="Times"/>
          <w:b/>
          <w:i/>
          <w:iCs/>
          <w:color w:val="000000"/>
        </w:rPr>
        <w:t>write</w:t>
      </w:r>
      <w:r w:rsidRPr="008C1CE7">
        <w:rPr>
          <w:rFonts w:ascii="Times" w:eastAsia="Times New Roman" w:hAnsi="Times"/>
          <w:bCs/>
          <w:i/>
          <w:iCs/>
          <w:color w:val="000000"/>
        </w:rPr>
        <w:t xml:space="preserve"> the code of your design module in the box below</w:t>
      </w:r>
      <w:r w:rsidR="00281952">
        <w:rPr>
          <w:rFonts w:ascii="Times" w:eastAsia="Times New Roman" w:hAnsi="Times"/>
          <w:bCs/>
          <w:i/>
          <w:iCs/>
          <w:color w:val="000000"/>
        </w:rPr>
        <w:t>.</w:t>
      </w:r>
      <w:r w:rsidRPr="008C1CE7">
        <w:rPr>
          <w:rFonts w:ascii="Times" w:eastAsia="Times New Roman" w:hAnsi="Times"/>
          <w:bCs/>
          <w:i/>
          <w:iCs/>
          <w:color w:val="000000"/>
        </w:rPr>
        <w:t xml:space="preserve"> </w:t>
      </w:r>
    </w:p>
    <w:p w14:paraId="245FC703" w14:textId="77777777" w:rsidR="0007286A" w:rsidRDefault="0007286A" w:rsidP="0007286A">
      <w:pPr>
        <w:jc w:val="both"/>
        <w:rPr>
          <w:rFonts w:ascii="Times" w:eastAsia="Times New Roman" w:hAnsi="Times"/>
          <w:bCs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7286A" w14:paraId="1A5857BB" w14:textId="77777777" w:rsidTr="00596539">
        <w:tc>
          <w:tcPr>
            <w:tcW w:w="9016" w:type="dxa"/>
          </w:tcPr>
          <w:p w14:paraId="09628F8A" w14:textId="2450C85B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2529659F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1301F203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`timescale 1ns / 1ps</w:t>
            </w:r>
          </w:p>
          <w:p w14:paraId="4CAE21CC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4F537E9A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 xml:space="preserve">module </w:t>
            </w:r>
            <w:proofErr w:type="spellStart"/>
            <w:r w:rsidRPr="005C33F0">
              <w:rPr>
                <w:rFonts w:ascii="Times" w:eastAsia="Times New Roman" w:hAnsi="Times"/>
                <w:bCs/>
                <w:color w:val="000000"/>
              </w:rPr>
              <w:t>seven_segment</w:t>
            </w:r>
            <w:proofErr w:type="spellEnd"/>
            <w:r w:rsidRPr="005C33F0">
              <w:rPr>
                <w:rFonts w:ascii="Times" w:eastAsia="Times New Roman" w:hAnsi="Times"/>
                <w:bCs/>
                <w:color w:val="000000"/>
              </w:rPr>
              <w:t>(</w:t>
            </w:r>
          </w:p>
          <w:p w14:paraId="512CBE93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 xml:space="preserve">    input [3:0] D,</w:t>
            </w:r>
          </w:p>
          <w:p w14:paraId="3C97E512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 xml:space="preserve">    output [6:0] S</w:t>
            </w:r>
          </w:p>
          <w:p w14:paraId="2A3BAAF3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 xml:space="preserve">    );</w:t>
            </w:r>
          </w:p>
          <w:p w14:paraId="4E19E3B9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//Write your code here</w:t>
            </w:r>
          </w:p>
          <w:p w14:paraId="524219EE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0] = (~D[3]&amp;~D[2]&amp;~D[1]&amp;D[0]) | (~D[3]&amp;D[2]&amp;~D[1]&amp;~D[0]) | (D[3]&amp;~D[2]&amp;D[1]&amp;D[0]) | (D[3]&amp;D[2]&amp;~D[1]&amp;D[0]);</w:t>
            </w:r>
          </w:p>
          <w:p w14:paraId="4CE9A49D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1] = (D[2]&amp;D[1]&amp;~D[0]) | (D[3]&amp;D[1]&amp;D[0]) | (D[3]&amp;D[2]&amp;~D[0]) | (~D[3]&amp;D[2]&amp;~D[1]&amp;D[0]);</w:t>
            </w:r>
          </w:p>
          <w:p w14:paraId="3A5CFD1E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2] = (D[3]&amp;D[2]&amp;~D[0]) | (D[3]&amp;D[2]&amp;D[1]) | (~D[3]&amp;~D[2]&amp;D[1]&amp;~D[0]);</w:t>
            </w:r>
          </w:p>
          <w:p w14:paraId="1C6738D3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3] = (D[2]&amp;D[1]&amp;D[0]) | (~D[3]&amp;~D[2]&amp;~D[1]&amp;D[0]) | (~D[3]&amp;D[2]&amp;~D[1]&amp;~D[0]) | (D[3]&amp;~D[2]&amp;D[1]&amp;~D[0]);</w:t>
            </w:r>
          </w:p>
          <w:p w14:paraId="3EFBB0B9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4] = (~D[3]&amp;D[0]) | (~D[2]&amp;~D[1]&amp;D[0]) | (~D[3]&amp;D[2]&amp;~D[1]);</w:t>
            </w:r>
          </w:p>
          <w:p w14:paraId="58B77A47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5] = (~D[3]&amp;~D[2]&amp;D[0]) | (~D[3]&amp;~D[2]&amp;D[1]) | (~D[3]&amp;D[1]&amp;D[0]) | (D[3]&amp;D[2]&amp;~D[1]&amp;D[0]);</w:t>
            </w:r>
          </w:p>
          <w:p w14:paraId="11DAE42A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 w:rsidRPr="005C33F0">
              <w:rPr>
                <w:rFonts w:ascii="Times" w:eastAsia="Times New Roman" w:hAnsi="Times"/>
                <w:bCs/>
                <w:color w:val="000000"/>
              </w:rPr>
              <w:t>assign S[6] = (~D[3]&amp;~D[2]&amp;~D[1]) | (~D[3]&amp;D[2]&amp;D[1]&amp;D[0]) | (D[3]&amp;D[2]&amp;~D[1]&amp;~D[0]);</w:t>
            </w:r>
          </w:p>
          <w:p w14:paraId="156FE817" w14:textId="77777777" w:rsidR="005C33F0" w:rsidRPr="005C33F0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402C38FD" w14:textId="0127831D" w:rsidR="0007286A" w:rsidRDefault="005C33F0" w:rsidP="005C33F0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proofErr w:type="spellStart"/>
            <w:r w:rsidRPr="005C33F0">
              <w:rPr>
                <w:rFonts w:ascii="Times" w:eastAsia="Times New Roman" w:hAnsi="Times"/>
                <w:bCs/>
                <w:color w:val="000000"/>
              </w:rPr>
              <w:t>endmodule</w:t>
            </w:r>
            <w:proofErr w:type="spellEnd"/>
          </w:p>
          <w:p w14:paraId="7B930C89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354E0AD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A3C1EE4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6F7A0D0F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3853D895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03A8A7C5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838E9A9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3A68E1F8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64B1BE62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11E1A6E5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18CC6B3F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53B115F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6166045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3783385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455D6A48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2BC31464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5F1F7B2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EB870C8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64CB9214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0AFF8E8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29ECCED9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7CC82A54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B2AF726" w14:textId="77777777" w:rsidR="0007286A" w:rsidRDefault="0007286A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</w:tc>
      </w:tr>
    </w:tbl>
    <w:p w14:paraId="3CE45110" w14:textId="77777777" w:rsidR="00650EC7" w:rsidRDefault="00650EC7" w:rsidP="00281952">
      <w:pPr>
        <w:jc w:val="both"/>
        <w:rPr>
          <w:rFonts w:ascii="Times" w:eastAsia="Times New Roman" w:hAnsi="Times"/>
          <w:bCs/>
          <w:i/>
          <w:iCs/>
          <w:color w:val="000000"/>
        </w:rPr>
      </w:pPr>
    </w:p>
    <w:p w14:paraId="0F819294" w14:textId="3296E972" w:rsidR="00281952" w:rsidRPr="008C1CE7" w:rsidRDefault="00281952" w:rsidP="00281952">
      <w:pPr>
        <w:jc w:val="both"/>
        <w:rPr>
          <w:rFonts w:ascii="Times" w:eastAsia="Times New Roman" w:hAnsi="Times"/>
          <w:bCs/>
          <w:i/>
          <w:iCs/>
          <w:color w:val="000000"/>
        </w:rPr>
      </w:pPr>
      <w:r w:rsidRPr="00875C0E">
        <w:rPr>
          <w:rFonts w:ascii="Times" w:eastAsia="Times New Roman" w:hAnsi="Times"/>
          <w:bCs/>
          <w:i/>
          <w:iCs/>
          <w:color w:val="000000"/>
        </w:rPr>
        <w:t>Attach</w:t>
      </w:r>
      <w:r w:rsidRPr="008C1CE7">
        <w:rPr>
          <w:rFonts w:ascii="Times" w:eastAsia="Times New Roman" w:hAnsi="Times"/>
          <w:bCs/>
          <w:i/>
          <w:iCs/>
          <w:color w:val="000000"/>
        </w:rPr>
        <w:t xml:space="preserve"> RTL Schematic of the module. </w:t>
      </w:r>
    </w:p>
    <w:p w14:paraId="675A1EF2" w14:textId="77777777" w:rsidR="00281952" w:rsidRDefault="00281952" w:rsidP="00281952">
      <w:pPr>
        <w:jc w:val="both"/>
        <w:rPr>
          <w:rFonts w:ascii="Times" w:eastAsia="Times New Roman" w:hAnsi="Times"/>
          <w:bCs/>
          <w:color w:val="00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81952" w14:paraId="0E2D771E" w14:textId="77777777" w:rsidTr="00596539">
        <w:tc>
          <w:tcPr>
            <w:tcW w:w="9016" w:type="dxa"/>
          </w:tcPr>
          <w:p w14:paraId="076207CE" w14:textId="11E3C948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6D20DCD" w14:textId="31454EAA" w:rsidR="00281952" w:rsidRDefault="00F25796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4CC09AD4" wp14:editId="6D11D09D">
                  <wp:extent cx="5601335" cy="29337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6166" cy="2936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685281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64320151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6D697430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4BE91799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093B81CD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4AEF5BD4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  <w:p w14:paraId="5BA2C35C" w14:textId="77777777" w:rsidR="00281952" w:rsidRDefault="00281952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</w:tc>
      </w:tr>
    </w:tbl>
    <w:p w14:paraId="42019DB9" w14:textId="59AC0E03" w:rsidR="0007286A" w:rsidRDefault="0007286A" w:rsidP="005520D7"/>
    <w:p w14:paraId="6ABCDD34" w14:textId="0272FFF7" w:rsidR="00281952" w:rsidRDefault="00281952" w:rsidP="00281952">
      <w:r w:rsidRPr="008C1CE7">
        <w:rPr>
          <w:i/>
          <w:iCs/>
        </w:rPr>
        <w:t xml:space="preserve">Attach screenshot of your </w:t>
      </w:r>
      <w:r>
        <w:rPr>
          <w:i/>
          <w:iCs/>
        </w:rPr>
        <w:t>simulation output</w:t>
      </w:r>
      <w:r w:rsidRPr="008C1CE7">
        <w:rPr>
          <w:i/>
          <w:iCs/>
        </w:rPr>
        <w:t xml:space="preserve"> window</w:t>
      </w:r>
      <w:r>
        <w:t>:</w:t>
      </w:r>
      <w:r w:rsidR="00CC4466">
        <w:t xml:space="preserve"> (Invert background color to white using </w:t>
      </w:r>
      <w:r w:rsidR="002256F4">
        <w:t>settings option in simulation window</w:t>
      </w:r>
      <w:r w:rsidR="00CC4466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81952" w14:paraId="63152D6F" w14:textId="77777777" w:rsidTr="00FF2D4A">
        <w:trPr>
          <w:trHeight w:val="3104"/>
        </w:trPr>
        <w:tc>
          <w:tcPr>
            <w:tcW w:w="8995" w:type="dxa"/>
          </w:tcPr>
          <w:p w14:paraId="6A7F124B" w14:textId="77777777" w:rsidR="00281952" w:rsidRDefault="00281952" w:rsidP="00596539">
            <w:pPr>
              <w:jc w:val="center"/>
            </w:pPr>
          </w:p>
          <w:p w14:paraId="27EDB17F" w14:textId="042C8AD3" w:rsidR="00281952" w:rsidRDefault="001000D5" w:rsidP="0059653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BD66571" wp14:editId="2AFE8102">
                  <wp:extent cx="5731510" cy="3528695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528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BF1E57" w14:textId="6DE45B95" w:rsidR="00281952" w:rsidRDefault="00281952" w:rsidP="00596539">
            <w:pPr>
              <w:jc w:val="center"/>
            </w:pPr>
          </w:p>
          <w:p w14:paraId="6C9A4D73" w14:textId="1AB7A17B" w:rsidR="00281952" w:rsidRDefault="00281952" w:rsidP="00596539">
            <w:pPr>
              <w:jc w:val="center"/>
            </w:pPr>
          </w:p>
          <w:p w14:paraId="3E832F59" w14:textId="7FA51881" w:rsidR="00281952" w:rsidRDefault="00281952" w:rsidP="00596539">
            <w:pPr>
              <w:jc w:val="center"/>
            </w:pPr>
          </w:p>
          <w:p w14:paraId="7BAA09B1" w14:textId="34AB9502" w:rsidR="00281952" w:rsidRDefault="00281952" w:rsidP="00596539">
            <w:pPr>
              <w:jc w:val="center"/>
            </w:pPr>
          </w:p>
          <w:p w14:paraId="3580465E" w14:textId="2888D2F0" w:rsidR="00281952" w:rsidRDefault="00281952" w:rsidP="00596539">
            <w:pPr>
              <w:jc w:val="center"/>
            </w:pPr>
          </w:p>
          <w:p w14:paraId="2410FC88" w14:textId="0819DD25" w:rsidR="00281952" w:rsidRDefault="00281952" w:rsidP="00596539">
            <w:pPr>
              <w:jc w:val="center"/>
            </w:pPr>
          </w:p>
          <w:p w14:paraId="63458225" w14:textId="77777777" w:rsidR="00281952" w:rsidRDefault="00281952" w:rsidP="00596539">
            <w:pPr>
              <w:jc w:val="center"/>
            </w:pPr>
          </w:p>
          <w:p w14:paraId="12FBDB35" w14:textId="77777777" w:rsidR="00281952" w:rsidRDefault="00281952" w:rsidP="00596539">
            <w:pPr>
              <w:jc w:val="center"/>
            </w:pPr>
          </w:p>
        </w:tc>
      </w:tr>
    </w:tbl>
    <w:p w14:paraId="38A27357" w14:textId="246CBB36" w:rsidR="00281952" w:rsidRDefault="00281952" w:rsidP="005520D7"/>
    <w:p w14:paraId="7A56DAD5" w14:textId="7E69DF6D" w:rsidR="00BA5A93" w:rsidRDefault="00BA5A93" w:rsidP="005520D7"/>
    <w:p w14:paraId="4B08F97D" w14:textId="77777777" w:rsidR="00FF2D4A" w:rsidRPr="00B445C2" w:rsidRDefault="00FF2D4A" w:rsidP="00FF2D4A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log-window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F2D4A" w14:paraId="75DEB2CF" w14:textId="77777777" w:rsidTr="00596539">
        <w:trPr>
          <w:trHeight w:val="4234"/>
        </w:trPr>
        <w:tc>
          <w:tcPr>
            <w:tcW w:w="9016" w:type="dxa"/>
          </w:tcPr>
          <w:p w14:paraId="325805AE" w14:textId="74A60E11" w:rsidR="001000D5" w:rsidRDefault="001000D5" w:rsidP="00440FE2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</w:p>
        </w:tc>
      </w:tr>
    </w:tbl>
    <w:p w14:paraId="3EAD5A60" w14:textId="1A705A83" w:rsidR="00BA5A93" w:rsidRDefault="00BA5A93" w:rsidP="005520D7"/>
    <w:p w14:paraId="634D1560" w14:textId="0EEF78B4" w:rsidR="00BA5A93" w:rsidRDefault="00BA5A93" w:rsidP="005520D7"/>
    <w:p w14:paraId="13F64EC3" w14:textId="22D1A812" w:rsidR="00BA5A93" w:rsidRDefault="00BA5A93" w:rsidP="005520D7"/>
    <w:p w14:paraId="60298684" w14:textId="15DC14FD" w:rsidR="00BA5A93" w:rsidRDefault="00BA5A93" w:rsidP="005520D7"/>
    <w:p w14:paraId="371DE309" w14:textId="629E11AC" w:rsidR="00BA5A93" w:rsidRDefault="00BA5A93" w:rsidP="005520D7"/>
    <w:p w14:paraId="6518DE2E" w14:textId="6F65CCCB" w:rsidR="00BA5A93" w:rsidRDefault="00BA5A93" w:rsidP="005520D7"/>
    <w:p w14:paraId="2F6E681B" w14:textId="682CE078" w:rsidR="00BA5A93" w:rsidRDefault="00BA5A93" w:rsidP="005520D7"/>
    <w:p w14:paraId="5F6C5ECC" w14:textId="77777777" w:rsidR="00BA5A93" w:rsidRDefault="00BA5A93" w:rsidP="00BA5A93">
      <w:pPr>
        <w:pStyle w:val="Heading2"/>
        <w:numPr>
          <w:ilvl w:val="0"/>
          <w:numId w:val="23"/>
        </w:numPr>
        <w:rPr>
          <w:rFonts w:cs="Times"/>
        </w:rPr>
      </w:pPr>
      <w:r>
        <w:rPr>
          <w:rFonts w:cs="Times"/>
        </w:rPr>
        <w:t>Adder/Subtractor system</w:t>
      </w:r>
    </w:p>
    <w:p w14:paraId="5B7D9E9C" w14:textId="77777777" w:rsidR="00BA5A93" w:rsidRDefault="00BA5A93" w:rsidP="00BA5A93"/>
    <w:p w14:paraId="7D3AB317" w14:textId="77777777" w:rsidR="00BA5A93" w:rsidRPr="002664F1" w:rsidRDefault="00BA5A93" w:rsidP="00BA5A93">
      <w:pPr>
        <w:spacing w:before="90"/>
        <w:ind w:right="70"/>
        <w:contextualSpacing/>
        <w:jc w:val="both"/>
        <w:rPr>
          <w:i/>
        </w:rPr>
      </w:pPr>
      <w:r w:rsidRPr="002664F1">
        <w:rPr>
          <w:i/>
        </w:rPr>
        <w:t>Provide code for design module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BA5A93" w14:paraId="1650DFC4" w14:textId="77777777" w:rsidTr="00BA5A93">
        <w:trPr>
          <w:trHeight w:val="4337"/>
        </w:trPr>
        <w:tc>
          <w:tcPr>
            <w:tcW w:w="8926" w:type="dxa"/>
          </w:tcPr>
          <w:p w14:paraId="6964DCEB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>`timescale 1ns / 1ps</w:t>
            </w:r>
          </w:p>
          <w:p w14:paraId="5D7C08AC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</w:p>
          <w:p w14:paraId="7A659E80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module </w:t>
            </w:r>
            <w:proofErr w:type="spellStart"/>
            <w:r>
              <w:t>threeBitAdder</w:t>
            </w:r>
            <w:proofErr w:type="spellEnd"/>
            <w:r>
              <w:t>(</w:t>
            </w:r>
          </w:p>
          <w:p w14:paraId="277E838C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input [2:0] A,</w:t>
            </w:r>
          </w:p>
          <w:p w14:paraId="3B894CD4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input [2:0] B,</w:t>
            </w:r>
          </w:p>
          <w:p w14:paraId="1D5538FC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output [2:0] Y,</w:t>
            </w:r>
          </w:p>
          <w:p w14:paraId="6977D876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output </w:t>
            </w:r>
            <w:proofErr w:type="spellStart"/>
            <w:r>
              <w:t>Cout</w:t>
            </w:r>
            <w:proofErr w:type="spellEnd"/>
          </w:p>
          <w:p w14:paraId="35B81A8F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);</w:t>
            </w:r>
          </w:p>
          <w:p w14:paraId="72DFA4CE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>wire res1, res2;</w:t>
            </w:r>
          </w:p>
          <w:p w14:paraId="08C27045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</w:p>
          <w:p w14:paraId="2659BD3E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proofErr w:type="spellStart"/>
            <w:r>
              <w:t>fulladder</w:t>
            </w:r>
            <w:proofErr w:type="spellEnd"/>
            <w:r>
              <w:t xml:space="preserve"> t1(A[0], B[0], 0, Y[0], res1);</w:t>
            </w:r>
          </w:p>
          <w:p w14:paraId="5BBDB383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proofErr w:type="spellStart"/>
            <w:r>
              <w:t>fulladder</w:t>
            </w:r>
            <w:proofErr w:type="spellEnd"/>
            <w:r>
              <w:t xml:space="preserve"> t2(A[1], B[1], res1, Y[1], res2);</w:t>
            </w:r>
          </w:p>
          <w:p w14:paraId="179C8714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proofErr w:type="spellStart"/>
            <w:r>
              <w:t>fulladder</w:t>
            </w:r>
            <w:proofErr w:type="spellEnd"/>
            <w:r>
              <w:t xml:space="preserve"> t3(A[2], B[2], res2, Y[2], </w:t>
            </w:r>
            <w:proofErr w:type="spellStart"/>
            <w:r>
              <w:t>Cout</w:t>
            </w:r>
            <w:proofErr w:type="spellEnd"/>
            <w:r>
              <w:t>);</w:t>
            </w:r>
          </w:p>
          <w:p w14:paraId="6AF6BF9D" w14:textId="77777777" w:rsidR="00D53D66" w:rsidRDefault="00D53D66" w:rsidP="00D53D66">
            <w:pPr>
              <w:spacing w:before="90"/>
              <w:ind w:right="70"/>
              <w:contextualSpacing/>
              <w:jc w:val="both"/>
            </w:pPr>
            <w:r>
              <w:t xml:space="preserve">    </w:t>
            </w:r>
          </w:p>
          <w:p w14:paraId="4FF57330" w14:textId="1721D077" w:rsidR="00BA5A93" w:rsidRDefault="00D53D66" w:rsidP="00D53D66">
            <w:pPr>
              <w:spacing w:before="90"/>
              <w:ind w:right="70"/>
              <w:contextualSpacing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37A52830" w14:textId="77777777" w:rsidR="00BA5A93" w:rsidRDefault="00BA5A93" w:rsidP="00BA5A93">
      <w:pPr>
        <w:spacing w:before="90"/>
        <w:ind w:right="70"/>
        <w:contextualSpacing/>
        <w:jc w:val="both"/>
      </w:pPr>
    </w:p>
    <w:p w14:paraId="560385F0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dd your testbench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BA5A93" w14:paraId="1A61FA16" w14:textId="77777777" w:rsidTr="00596539">
        <w:trPr>
          <w:trHeight w:val="5874"/>
        </w:trPr>
        <w:tc>
          <w:tcPr>
            <w:tcW w:w="8926" w:type="dxa"/>
          </w:tcPr>
          <w:p w14:paraId="5BD83A86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module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testbench_threeBitAdder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();</w:t>
            </w:r>
          </w:p>
          <w:p w14:paraId="114A0B16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[2:0]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60980DC0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[2:0]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445478E2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77AE52C9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wire [2:0]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yY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; wire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cCout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75AADD4E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threeBitAdder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test(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yY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cCout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);</w:t>
            </w:r>
          </w:p>
          <w:p w14:paraId="36F8F5F1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07FFFB17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initial begin</w:t>
            </w:r>
          </w:p>
          <w:p w14:paraId="02506159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110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010; //8</w:t>
            </w:r>
          </w:p>
          <w:p w14:paraId="60B34B74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101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011; //8</w:t>
            </w:r>
          </w:p>
          <w:p w14:paraId="59627CDB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100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110; //10</w:t>
            </w:r>
          </w:p>
          <w:p w14:paraId="325CB4A0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111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101; //12</w:t>
            </w:r>
          </w:p>
          <w:p w14:paraId="298A3A83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010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100; //6</w:t>
            </w:r>
          </w:p>
          <w:p w14:paraId="47DFB49E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#100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aA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3'b 011 ; </w:t>
            </w: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bB</w:t>
            </w:r>
            <w:proofErr w:type="spellEnd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 xml:space="preserve"> = 3'b 001; //4</w:t>
            </w:r>
          </w:p>
          <w:p w14:paraId="6C20F50D" w14:textId="76270C3D" w:rsid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>
              <w:rPr>
                <w:rFonts w:ascii="Times" w:eastAsia="Times New Roman" w:hAnsi="Times"/>
                <w:bCs/>
                <w:i/>
                <w:color w:val="000000"/>
              </w:rPr>
              <w:t>e</w:t>
            </w:r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nd</w:t>
            </w:r>
          </w:p>
          <w:p w14:paraId="19F0663A" w14:textId="77777777" w:rsidR="00D53D66" w:rsidRPr="00D53D66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6036337C" w14:textId="4765E3E4" w:rsidR="00BA5A93" w:rsidRDefault="00D53D66" w:rsidP="00D53D66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D53D66">
              <w:rPr>
                <w:rFonts w:ascii="Times" w:eastAsia="Times New Roman" w:hAnsi="Times"/>
                <w:bCs/>
                <w:i/>
                <w:color w:val="000000"/>
              </w:rPr>
              <w:t>endmodule</w:t>
            </w:r>
            <w:proofErr w:type="spellEnd"/>
          </w:p>
        </w:tc>
      </w:tr>
    </w:tbl>
    <w:p w14:paraId="08A40ED7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58D3B2DF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1B8188DF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57EFC911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7F66B51F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3920BD21" w14:textId="50172D74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0B9D2F83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41D897EA" w14:textId="77777777" w:rsidR="00BA5A93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3BC3CFE5" w14:textId="12964AC4" w:rsidR="00BA5A93" w:rsidRPr="002256F4" w:rsidRDefault="00BA5A93" w:rsidP="002256F4">
      <w:r>
        <w:rPr>
          <w:rFonts w:ascii="Times" w:eastAsia="Times New Roman" w:hAnsi="Times"/>
          <w:bCs/>
          <w:i/>
          <w:color w:val="000000"/>
        </w:rPr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waveform results here</w:t>
      </w:r>
      <w:r w:rsidR="002256F4">
        <w:t xml:space="preserve"> (Invert background color to white using settings option in simulation window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A5A93" w14:paraId="68FAEC63" w14:textId="77777777" w:rsidTr="00D53D66">
        <w:trPr>
          <w:trHeight w:val="3777"/>
        </w:trPr>
        <w:tc>
          <w:tcPr>
            <w:tcW w:w="8752" w:type="dxa"/>
          </w:tcPr>
          <w:p w14:paraId="620B5CFB" w14:textId="34E8AE17" w:rsidR="00BA5A93" w:rsidRDefault="00D53D66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5D6B7036" wp14:editId="7DBCA8DF">
                  <wp:extent cx="5731510" cy="3141980"/>
                  <wp:effectExtent l="0" t="0" r="254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141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4B7EAF" w14:textId="77777777" w:rsidR="00BA5A93" w:rsidRDefault="00BA5A93" w:rsidP="00BA5A93">
      <w:pPr>
        <w:jc w:val="both"/>
        <w:rPr>
          <w:rFonts w:ascii="Times" w:eastAsia="Times New Roman" w:hAnsi="Times"/>
          <w:bCs/>
          <w:color w:val="000000"/>
        </w:rPr>
      </w:pPr>
    </w:p>
    <w:p w14:paraId="5447EEEB" w14:textId="77777777" w:rsidR="00BA5A93" w:rsidRPr="00B445C2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log-window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A5A93" w14:paraId="76CDF976" w14:textId="77777777" w:rsidTr="00596539">
        <w:trPr>
          <w:trHeight w:val="4234"/>
        </w:trPr>
        <w:tc>
          <w:tcPr>
            <w:tcW w:w="9016" w:type="dxa"/>
          </w:tcPr>
          <w:p w14:paraId="66A58436" w14:textId="2176A5FA" w:rsidR="00BA5A93" w:rsidRDefault="00BA5A93" w:rsidP="00596539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bookmarkStart w:id="1" w:name="_GoBack"/>
            <w:bookmarkEnd w:id="1"/>
          </w:p>
        </w:tc>
      </w:tr>
    </w:tbl>
    <w:p w14:paraId="56E808A5" w14:textId="77777777" w:rsidR="00BA5A93" w:rsidRPr="00B445C2" w:rsidRDefault="00BA5A93" w:rsidP="00BA5A9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1EA0879F" w14:textId="77777777" w:rsidR="00BA5A93" w:rsidRPr="0057172B" w:rsidRDefault="00BA5A93" w:rsidP="00BA5A93"/>
    <w:p w14:paraId="61F9AB6A" w14:textId="09B77998" w:rsidR="0024522C" w:rsidRDefault="0024522C" w:rsidP="005520D7"/>
    <w:p w14:paraId="5EC06068" w14:textId="77777777" w:rsidR="0024522C" w:rsidRDefault="0024522C">
      <w:r>
        <w:br w:type="page"/>
      </w:r>
    </w:p>
    <w:p w14:paraId="08305A02" w14:textId="77777777" w:rsidR="0024522C" w:rsidRDefault="0024522C" w:rsidP="0024522C">
      <w:pPr>
        <w:pStyle w:val="Heading2"/>
        <w:rPr>
          <w:rFonts w:cs="Times"/>
        </w:rPr>
      </w:pPr>
      <w:bookmarkStart w:id="2" w:name="_Toc51537057"/>
      <w:bookmarkStart w:id="3" w:name="_Toc50310387"/>
      <w:r>
        <w:rPr>
          <w:rFonts w:cs="Times"/>
        </w:rPr>
        <w:lastRenderedPageBreak/>
        <w:t>Assessment Rubrics</w:t>
      </w:r>
      <w:bookmarkEnd w:id="2"/>
      <w:bookmarkEnd w:id="3"/>
      <w:r>
        <w:rPr>
          <w:rFonts w:cs="Times"/>
        </w:rPr>
        <w:t xml:space="preserve"> </w:t>
      </w:r>
    </w:p>
    <w:p w14:paraId="41F9AE4E" w14:textId="77777777" w:rsidR="0024522C" w:rsidRDefault="0024522C" w:rsidP="0024522C">
      <w:pPr>
        <w:rPr>
          <w:rFonts w:ascii="Times" w:hAnsi="Times" w:cs="Times"/>
        </w:rPr>
      </w:pPr>
    </w:p>
    <w:p w14:paraId="22A0CD4A" w14:textId="77777777" w:rsidR="0024522C" w:rsidRDefault="0024522C" w:rsidP="0024522C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Distribution:</w:t>
      </w:r>
    </w:p>
    <w:tbl>
      <w:tblPr>
        <w:tblpPr w:leftFromText="180" w:rightFromText="180" w:vertAnchor="text" w:horzAnchor="margin" w:tblpXSpec="center" w:tblpY="437"/>
        <w:tblOverlap w:val="never"/>
        <w:tblW w:w="85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4"/>
        <w:gridCol w:w="1066"/>
        <w:gridCol w:w="1247"/>
        <w:gridCol w:w="1290"/>
        <w:gridCol w:w="1205"/>
        <w:gridCol w:w="1247"/>
        <w:gridCol w:w="1248"/>
      </w:tblGrid>
      <w:tr w:rsidR="0024522C" w14:paraId="089426E2" w14:textId="77777777" w:rsidTr="00596539">
        <w:trPr>
          <w:trHeight w:val="422"/>
        </w:trPr>
        <w:tc>
          <w:tcPr>
            <w:tcW w:w="12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DF05964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8A20C1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BB5F7F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6EF6880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CCA74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4</w:t>
            </w:r>
          </w:p>
          <w:p w14:paraId="003AB7C0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Data</w:t>
            </w:r>
          </w:p>
          <w:p w14:paraId="67A7E98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llection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FB6303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7B653BB8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5B0FE7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221E5E51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215097E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9</w:t>
            </w:r>
          </w:p>
          <w:p w14:paraId="7C19E5D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24522C" w14:paraId="69660F70" w14:textId="77777777" w:rsidTr="00596539">
        <w:trPr>
          <w:trHeight w:val="429"/>
        </w:trPr>
        <w:tc>
          <w:tcPr>
            <w:tcW w:w="1214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36A45D2E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A97869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2129F94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80B301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75FF6B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7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788DB05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847110E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</w:tr>
      <w:tr w:rsidR="0024522C" w14:paraId="3EC454F4" w14:textId="77777777" w:rsidTr="00596539">
        <w:trPr>
          <w:trHeight w:val="429"/>
        </w:trPr>
        <w:tc>
          <w:tcPr>
            <w:tcW w:w="1214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0B6B353A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AE5970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DF169F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5 points</w:t>
            </w: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D73A50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8E1000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 xml:space="preserve">15 points </w:t>
            </w:r>
          </w:p>
        </w:tc>
        <w:tc>
          <w:tcPr>
            <w:tcW w:w="1247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1D08946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D3253C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4522C" w14:paraId="06C805EF" w14:textId="77777777" w:rsidTr="00596539">
        <w:trPr>
          <w:trHeight w:val="429"/>
        </w:trPr>
        <w:tc>
          <w:tcPr>
            <w:tcW w:w="1214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FBEAE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76EBC90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44BFB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E7AF24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DAD1C6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247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527855E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8343AFD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4522C" w14:paraId="550FA31E" w14:textId="77777777" w:rsidTr="00596539">
        <w:trPr>
          <w:trHeight w:val="429"/>
        </w:trPr>
        <w:tc>
          <w:tcPr>
            <w:tcW w:w="12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298456A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Total Marks = </w:t>
            </w: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6ABD80F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6237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98CAE8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0 points</w:t>
            </w:r>
          </w:p>
        </w:tc>
      </w:tr>
    </w:tbl>
    <w:p w14:paraId="53F19355" w14:textId="77777777" w:rsidR="0024522C" w:rsidRDefault="0024522C" w:rsidP="0024522C">
      <w:pPr>
        <w:pStyle w:val="ListParagraph"/>
        <w:rPr>
          <w:rFonts w:ascii="Times" w:eastAsia="SimSun" w:hAnsi="Times" w:cs="Times"/>
          <w:lang w:eastAsia="zh-CN"/>
        </w:rPr>
      </w:pPr>
    </w:p>
    <w:p w14:paraId="75AE111F" w14:textId="77777777" w:rsidR="0024522C" w:rsidRDefault="0024522C" w:rsidP="0024522C">
      <w:pPr>
        <w:rPr>
          <w:rFonts w:ascii="Times" w:eastAsia="SimSun" w:hAnsi="Times" w:cs="Times"/>
          <w:lang w:eastAsia="zh-CN"/>
        </w:rPr>
      </w:pPr>
    </w:p>
    <w:p w14:paraId="31D3CC05" w14:textId="77777777" w:rsidR="0024522C" w:rsidRDefault="0024522C" w:rsidP="0024522C">
      <w:pPr>
        <w:rPr>
          <w:rFonts w:ascii="Times" w:eastAsia="SimSun" w:hAnsi="Times" w:cs="Times"/>
          <w:b/>
          <w:u w:val="single"/>
          <w:lang w:eastAsia="zh-CN"/>
        </w:rPr>
      </w:pPr>
      <w:bookmarkStart w:id="4" w:name="OLE_LINK4"/>
    </w:p>
    <w:p w14:paraId="2546BC1A" w14:textId="77777777" w:rsidR="0024522C" w:rsidRDefault="0024522C" w:rsidP="0024522C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Obtained:</w:t>
      </w:r>
      <w:bookmarkEnd w:id="4"/>
    </w:p>
    <w:p w14:paraId="25AAF495" w14:textId="77777777" w:rsidR="0024522C" w:rsidRDefault="0024522C" w:rsidP="0024522C">
      <w:pPr>
        <w:rPr>
          <w:rFonts w:eastAsia="Calibri" w:cs="Times New Roman"/>
        </w:rPr>
      </w:pPr>
    </w:p>
    <w:tbl>
      <w:tblPr>
        <w:tblpPr w:leftFromText="180" w:rightFromText="180" w:vertAnchor="text" w:horzAnchor="margin" w:tblpXSpec="center" w:tblpY="437"/>
        <w:tblOverlap w:val="never"/>
        <w:tblW w:w="8517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14"/>
        <w:gridCol w:w="1066"/>
        <w:gridCol w:w="1247"/>
        <w:gridCol w:w="1290"/>
        <w:gridCol w:w="1205"/>
        <w:gridCol w:w="1247"/>
        <w:gridCol w:w="1248"/>
      </w:tblGrid>
      <w:tr w:rsidR="0024522C" w14:paraId="71D3B51B" w14:textId="77777777" w:rsidTr="00596539">
        <w:trPr>
          <w:trHeight w:val="422"/>
        </w:trPr>
        <w:tc>
          <w:tcPr>
            <w:tcW w:w="12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75C861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94F95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52D8E9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3FC3FB7D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C93D2EF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4</w:t>
            </w:r>
          </w:p>
          <w:p w14:paraId="2E10039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Data</w:t>
            </w:r>
          </w:p>
          <w:p w14:paraId="3765F5B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llection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D8F789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64122B45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812DDEB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76D850C4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39F6B95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9</w:t>
            </w:r>
          </w:p>
          <w:p w14:paraId="75EF210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24522C" w14:paraId="4F81132E" w14:textId="77777777" w:rsidTr="00596539">
        <w:trPr>
          <w:trHeight w:val="429"/>
        </w:trPr>
        <w:tc>
          <w:tcPr>
            <w:tcW w:w="1214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61D7AE70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A4BF29A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EA6D7B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1AE2BD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D3F4CD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47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2B632A53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65B816E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4522C" w14:paraId="444AE0AB" w14:textId="77777777" w:rsidTr="00596539">
        <w:trPr>
          <w:trHeight w:val="429"/>
        </w:trPr>
        <w:tc>
          <w:tcPr>
            <w:tcW w:w="1214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25C9AAB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44A73AF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E8E2C0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F3C3D59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50A3E4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7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503CD1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DF8DA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24522C" w14:paraId="7A32C203" w14:textId="77777777" w:rsidTr="00596539">
        <w:trPr>
          <w:trHeight w:val="429"/>
        </w:trPr>
        <w:tc>
          <w:tcPr>
            <w:tcW w:w="1214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799CA2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1ECFF54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24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C0C061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45292A0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2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ECFB7C1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7" w:type="dxa"/>
            <w:vMerge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C9205C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24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EB3A92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</w:tr>
      <w:tr w:rsidR="0024522C" w14:paraId="260886C7" w14:textId="77777777" w:rsidTr="00596539">
        <w:trPr>
          <w:trHeight w:val="429"/>
        </w:trPr>
        <w:tc>
          <w:tcPr>
            <w:tcW w:w="121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849D82B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Total Marks = </w:t>
            </w:r>
          </w:p>
        </w:tc>
        <w:tc>
          <w:tcPr>
            <w:tcW w:w="10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3F68C77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6237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777676" w14:textId="77777777" w:rsidR="0024522C" w:rsidRDefault="0024522C" w:rsidP="0059653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30274827" w14:textId="77777777" w:rsidR="0024522C" w:rsidRDefault="0024522C" w:rsidP="0024522C"/>
    <w:p w14:paraId="6E07BB0F" w14:textId="77777777" w:rsidR="0024522C" w:rsidRDefault="0024522C" w:rsidP="0024522C">
      <w:pPr>
        <w:rPr>
          <w:rFonts w:eastAsia="Calibri" w:cs="Times New Roman"/>
        </w:rPr>
      </w:pPr>
    </w:p>
    <w:p w14:paraId="50633A11" w14:textId="5A5DB3EC" w:rsidR="00BA5A93" w:rsidRPr="0024522C" w:rsidRDefault="00BA5A93" w:rsidP="005520D7">
      <w:pPr>
        <w:rPr>
          <w:rFonts w:ascii="Times" w:eastAsia="Times New Roman" w:hAnsi="Times"/>
          <w:bCs/>
          <w:color w:val="000000"/>
        </w:rPr>
      </w:pPr>
    </w:p>
    <w:sectPr w:rsidR="00BA5A93" w:rsidRPr="0024522C" w:rsidSect="0051764F">
      <w:headerReference w:type="default" r:id="rId15"/>
      <w:headerReference w:type="first" r:id="rId16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B8069B" w14:textId="77777777" w:rsidR="002A5906" w:rsidRDefault="002A5906" w:rsidP="00615FCA">
      <w:r>
        <w:separator/>
      </w:r>
    </w:p>
  </w:endnote>
  <w:endnote w:type="continuationSeparator" w:id="0">
    <w:p w14:paraId="07BA415C" w14:textId="77777777" w:rsidR="002A5906" w:rsidRDefault="002A5906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4C9AD3" w14:textId="77777777" w:rsidR="002A5906" w:rsidRDefault="002A5906" w:rsidP="00615FCA">
      <w:r>
        <w:separator/>
      </w:r>
    </w:p>
  </w:footnote>
  <w:footnote w:type="continuationSeparator" w:id="0">
    <w:p w14:paraId="22F372A9" w14:textId="77777777" w:rsidR="002A5906" w:rsidRDefault="002A5906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25821" w14:textId="3B489555" w:rsidR="00596539" w:rsidRPr="008D7FDD" w:rsidRDefault="00596539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25A634F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>
      <w:rPr>
        <w:bCs/>
      </w:rPr>
      <w:fldChar w:fldCharType="begin"/>
    </w:r>
    <w:r>
      <w:rPr>
        <w:bCs/>
      </w:rPr>
      <w:instrText xml:space="preserve"> STYLEREF "Heading 1" \* MERGEFORMAT </w:instrText>
    </w:r>
    <w:r>
      <w:rPr>
        <w:bCs/>
      </w:rPr>
      <w:fldChar w:fldCharType="separate"/>
    </w:r>
    <w:r w:rsidR="00440FE2">
      <w:rPr>
        <w:bCs/>
      </w:rPr>
      <w:t>Lab 06 – Worksheet</w:t>
    </w:r>
    <w:r>
      <w:rPr>
        <w:bCs/>
      </w:rPr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596539" w14:paraId="5C82274E" w14:textId="77777777" w:rsidTr="006A4DFC">
      <w:trPr>
        <w:jc w:val="right"/>
      </w:trPr>
      <w:tc>
        <w:tcPr>
          <w:tcW w:w="8931" w:type="dxa"/>
        </w:tcPr>
        <w:p w14:paraId="2F6BB990" w14:textId="0B8AECF8" w:rsidR="00596539" w:rsidRPr="00F1138E" w:rsidRDefault="00596539" w:rsidP="006A4DFC">
          <w:pPr>
            <w:pStyle w:val="TOC4"/>
            <w:jc w:val="right"/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STYLEREF "Heading 2" \* MERGEFORMAT </w:instrText>
          </w:r>
          <w:r>
            <w:rPr>
              <w:b/>
              <w:bCs/>
            </w:rPr>
            <w:fldChar w:fldCharType="separate"/>
          </w:r>
          <w:r w:rsidR="00440FE2">
            <w:rPr>
              <w:b/>
              <w:bCs/>
            </w:rPr>
            <w:t>Assessment Rubrics</w:t>
          </w:r>
          <w:r>
            <w:fldChar w:fldCharType="end"/>
          </w:r>
        </w:p>
      </w:tc>
      <w:tc>
        <w:tcPr>
          <w:tcW w:w="424" w:type="dxa"/>
        </w:tcPr>
        <w:p w14:paraId="52BA9F67" w14:textId="5F7A91D5" w:rsidR="00596539" w:rsidRPr="000E791F" w:rsidRDefault="00596539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596539" w:rsidRPr="00C26276" w:rsidRDefault="00596539" w:rsidP="006A4DFC">
    <w:pPr>
      <w:pStyle w:val="TOC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B7BA2" w14:textId="151E3B58" w:rsidR="00596539" w:rsidRPr="006A4DFC" w:rsidRDefault="00596539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03D76CC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2A5906">
      <w:fldChar w:fldCharType="begin"/>
    </w:r>
    <w:r w:rsidR="002A5906">
      <w:instrText xml:space="preserve"> STYLEREF "Heading 1" \* MERGEFORMAT </w:instrText>
    </w:r>
    <w:r w:rsidR="002A5906">
      <w:fldChar w:fldCharType="separate"/>
    </w:r>
    <w:r w:rsidR="00440FE2">
      <w:t>Lab 06 – Worksheet</w:t>
    </w:r>
    <w:r w:rsidR="002A5906">
      <w:fldChar w:fldCharType="end"/>
    </w:r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596539" w14:paraId="39916FFB" w14:textId="77777777" w:rsidTr="0056710E">
      <w:tc>
        <w:tcPr>
          <w:tcW w:w="8931" w:type="dxa"/>
        </w:tcPr>
        <w:p w14:paraId="08E2BDC9" w14:textId="136232A7" w:rsidR="00596539" w:rsidRPr="006A4DFC" w:rsidRDefault="00596539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</w:p>
      </w:tc>
      <w:tc>
        <w:tcPr>
          <w:tcW w:w="537" w:type="dxa"/>
        </w:tcPr>
        <w:p w14:paraId="7D9789E1" w14:textId="2F77CCCB" w:rsidR="00596539" w:rsidRPr="000E791F" w:rsidRDefault="00596539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596539" w:rsidRDefault="00596539" w:rsidP="006A4DFC">
    <w:pPr>
      <w:pStyle w:val="TOC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63C2A73"/>
    <w:multiLevelType w:val="hybridMultilevel"/>
    <w:tmpl w:val="1360C8F2"/>
    <w:lvl w:ilvl="0" w:tplc="80C0CA28">
      <w:start w:val="3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C84B37"/>
    <w:multiLevelType w:val="hybridMultilevel"/>
    <w:tmpl w:val="7686953C"/>
    <w:lvl w:ilvl="0" w:tplc="A2C883B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5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6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2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1"/>
  </w:num>
  <w:num w:numId="15">
    <w:abstractNumId w:val="0"/>
  </w:num>
  <w:num w:numId="16">
    <w:abstractNumId w:val="10"/>
  </w:num>
  <w:num w:numId="17">
    <w:abstractNumId w:val="1"/>
  </w:num>
  <w:num w:numId="18">
    <w:abstractNumId w:val="6"/>
  </w:num>
  <w:num w:numId="19">
    <w:abstractNumId w:val="5"/>
  </w:num>
  <w:num w:numId="20">
    <w:abstractNumId w:val="16"/>
  </w:num>
  <w:num w:numId="21">
    <w:abstractNumId w:val="4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286A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A5EBC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0D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56F4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522C"/>
    <w:rsid w:val="002474F5"/>
    <w:rsid w:val="002508A6"/>
    <w:rsid w:val="00251577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1952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5906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2B0B"/>
    <w:rsid w:val="002D4C5C"/>
    <w:rsid w:val="002D52A9"/>
    <w:rsid w:val="002D684D"/>
    <w:rsid w:val="002E1C31"/>
    <w:rsid w:val="002E1C52"/>
    <w:rsid w:val="002E2BD0"/>
    <w:rsid w:val="002E74BA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1C3B"/>
    <w:rsid w:val="00331D6D"/>
    <w:rsid w:val="003333B6"/>
    <w:rsid w:val="00333E49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A7769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0FE2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1CB3"/>
    <w:rsid w:val="005344AC"/>
    <w:rsid w:val="00535690"/>
    <w:rsid w:val="0053573C"/>
    <w:rsid w:val="005448DE"/>
    <w:rsid w:val="00545D81"/>
    <w:rsid w:val="00546783"/>
    <w:rsid w:val="005476FE"/>
    <w:rsid w:val="005516A4"/>
    <w:rsid w:val="005520D7"/>
    <w:rsid w:val="00552B66"/>
    <w:rsid w:val="00553086"/>
    <w:rsid w:val="00553483"/>
    <w:rsid w:val="0055483D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F65"/>
    <w:rsid w:val="00572E26"/>
    <w:rsid w:val="0057443D"/>
    <w:rsid w:val="00574647"/>
    <w:rsid w:val="00576413"/>
    <w:rsid w:val="0058156C"/>
    <w:rsid w:val="0058159A"/>
    <w:rsid w:val="00583BA9"/>
    <w:rsid w:val="00585777"/>
    <w:rsid w:val="00590252"/>
    <w:rsid w:val="0059382A"/>
    <w:rsid w:val="005944A1"/>
    <w:rsid w:val="00596539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33F0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9D9"/>
    <w:rsid w:val="006443FB"/>
    <w:rsid w:val="0064470A"/>
    <w:rsid w:val="00645336"/>
    <w:rsid w:val="00645FDB"/>
    <w:rsid w:val="00646878"/>
    <w:rsid w:val="00646881"/>
    <w:rsid w:val="00650EC7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20D7"/>
    <w:rsid w:val="006723E0"/>
    <w:rsid w:val="006723FF"/>
    <w:rsid w:val="00675593"/>
    <w:rsid w:val="00680874"/>
    <w:rsid w:val="00680F11"/>
    <w:rsid w:val="0068150D"/>
    <w:rsid w:val="00682A56"/>
    <w:rsid w:val="00684869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3638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CEF"/>
    <w:rsid w:val="006E1A12"/>
    <w:rsid w:val="006E2811"/>
    <w:rsid w:val="006E5FD2"/>
    <w:rsid w:val="006E6070"/>
    <w:rsid w:val="006E639B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49C0"/>
    <w:rsid w:val="007251DF"/>
    <w:rsid w:val="007270ED"/>
    <w:rsid w:val="00727485"/>
    <w:rsid w:val="00732788"/>
    <w:rsid w:val="0073302B"/>
    <w:rsid w:val="00733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03E0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75C0E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44B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E0F"/>
    <w:rsid w:val="009A35E7"/>
    <w:rsid w:val="009A6CBD"/>
    <w:rsid w:val="009B4134"/>
    <w:rsid w:val="009B554F"/>
    <w:rsid w:val="009B5733"/>
    <w:rsid w:val="009B60F0"/>
    <w:rsid w:val="009C401F"/>
    <w:rsid w:val="009C66D8"/>
    <w:rsid w:val="009C7300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3D67"/>
    <w:rsid w:val="00A13F7B"/>
    <w:rsid w:val="00A15112"/>
    <w:rsid w:val="00A15F5B"/>
    <w:rsid w:val="00A16D4F"/>
    <w:rsid w:val="00A17085"/>
    <w:rsid w:val="00A173DD"/>
    <w:rsid w:val="00A2047A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11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A2B18"/>
    <w:rsid w:val="00AA4D77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1A5B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24D7"/>
    <w:rsid w:val="00BA5A93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0FDC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466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3D6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448E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90B7A"/>
    <w:rsid w:val="00E90F4B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796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2D4A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CE5291C5E534592CF09893A487200" ma:contentTypeVersion="4" ma:contentTypeDescription="Create a new document." ma:contentTypeScope="" ma:versionID="8e8e676fd8949497619b86e34aa5b93c">
  <xsd:schema xmlns:xsd="http://www.w3.org/2001/XMLSchema" xmlns:xs="http://www.w3.org/2001/XMLSchema" xmlns:p="http://schemas.microsoft.com/office/2006/metadata/properties" xmlns:ns2="e25cc64c-8aba-4e44-b4c9-ccb8c5242efa" xmlns:ns3="4b974f20-a40b-4a07-a6da-0388786dd59c" targetNamespace="http://schemas.microsoft.com/office/2006/metadata/properties" ma:root="true" ma:fieldsID="c7397eed80916417add49a85b1266059" ns2:_="" ns3:_="">
    <xsd:import namespace="e25cc64c-8aba-4e44-b4c9-ccb8c5242efa"/>
    <xsd:import namespace="4b974f20-a40b-4a07-a6da-0388786dd5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cc64c-8aba-4e44-b4c9-ccb8c5242e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4f20-a40b-4a07-a6da-0388786dd5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D8B62EF-0DD7-4745-AE78-C2FF3C594B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cc64c-8aba-4e44-b4c9-ccb8c5242efa"/>
    <ds:schemaRef ds:uri="4b974f20-a40b-4a07-a6da-0388786dd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682B4AD-EDEB-4741-9989-9B848992C3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8</Pages>
  <Words>545</Words>
  <Characters>31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icrosoft account</cp:lastModifiedBy>
  <cp:revision>46</cp:revision>
  <cp:lastPrinted>2020-08-31T10:20:00Z</cp:lastPrinted>
  <dcterms:created xsi:type="dcterms:W3CDTF">2022-08-12T05:14:00Z</dcterms:created>
  <dcterms:modified xsi:type="dcterms:W3CDTF">2022-10-2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F295AFDAA34BBD2050968FAB0CB4</vt:lpwstr>
  </property>
</Properties>
</file>